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7C439" w14:textId="502C915C" w:rsidR="00487EB2" w:rsidRDefault="001E2781" w:rsidP="00487EB2">
      <w:pPr>
        <w:jc w:val="center"/>
      </w:pPr>
      <w:r>
        <w:rPr>
          <w:noProof/>
        </w:rPr>
        <w:drawing>
          <wp:inline distT="0" distB="0" distL="0" distR="0" wp14:anchorId="09A8D6B6" wp14:editId="2D41CB9A">
            <wp:extent cx="2105025" cy="88878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76358" cy="918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00B68F3" w14:textId="32217F15" w:rsidR="00487EB2" w:rsidRPr="00096020" w:rsidRDefault="00487EB2" w:rsidP="00487EB2">
      <w:pPr>
        <w:jc w:val="center"/>
        <w:rPr>
          <w:rFonts w:ascii="Fira Sans" w:hAnsi="Fira Sans"/>
          <w:b/>
          <w:sz w:val="28"/>
          <w:szCs w:val="28"/>
        </w:rPr>
      </w:pPr>
      <w:r w:rsidRPr="00096020">
        <w:rPr>
          <w:rFonts w:ascii="Fira Sans" w:hAnsi="Fira Sans"/>
          <w:b/>
          <w:sz w:val="28"/>
          <w:szCs w:val="28"/>
        </w:rPr>
        <w:t>SCREENING LOG</w:t>
      </w:r>
    </w:p>
    <w:p w14:paraId="4A150C24" w14:textId="0E3978DE" w:rsidR="00487EB2" w:rsidRPr="00096020" w:rsidRDefault="00487EB2" w:rsidP="00487EB2">
      <w:pPr>
        <w:rPr>
          <w:rFonts w:ascii="Fira Sans" w:hAnsi="Fira Sans"/>
          <w:b/>
          <w:sz w:val="28"/>
          <w:szCs w:val="28"/>
        </w:rPr>
      </w:pPr>
      <w:r w:rsidRPr="00096020">
        <w:rPr>
          <w:rFonts w:ascii="Fira Sans" w:hAnsi="Fira Sans"/>
          <w:b/>
          <w:sz w:val="28"/>
          <w:szCs w:val="28"/>
        </w:rPr>
        <w:t>Date:</w:t>
      </w:r>
      <w:r w:rsidR="00D73910" w:rsidRPr="00096020">
        <w:rPr>
          <w:rFonts w:ascii="Fira Sans" w:hAnsi="Fira Sans"/>
          <w:b/>
          <w:sz w:val="28"/>
          <w:szCs w:val="28"/>
        </w:rPr>
        <w:t xml:space="preserve">  </w:t>
      </w:r>
      <w:r w:rsidRPr="00096020">
        <w:rPr>
          <w:rFonts w:ascii="Fira Sans" w:hAnsi="Fira Sans"/>
          <w:b/>
          <w:sz w:val="28"/>
          <w:szCs w:val="28"/>
        </w:rPr>
        <w:t>______________</w:t>
      </w:r>
      <w:r w:rsidRPr="00096020">
        <w:rPr>
          <w:rFonts w:ascii="Fira Sans" w:hAnsi="Fira Sans"/>
          <w:b/>
          <w:sz w:val="28"/>
          <w:szCs w:val="28"/>
        </w:rPr>
        <w:tab/>
      </w:r>
      <w:r w:rsidRPr="00096020">
        <w:rPr>
          <w:rFonts w:ascii="Fira Sans" w:hAnsi="Fira Sans"/>
          <w:b/>
          <w:sz w:val="28"/>
          <w:szCs w:val="28"/>
        </w:rPr>
        <w:tab/>
        <w:t>School:  __________________________</w:t>
      </w:r>
      <w:r w:rsidR="0002569E" w:rsidRPr="00096020">
        <w:rPr>
          <w:rFonts w:ascii="Fira Sans" w:hAnsi="Fira Sans"/>
          <w:b/>
          <w:sz w:val="28"/>
          <w:szCs w:val="28"/>
        </w:rPr>
        <w:t xml:space="preserve">   Class:  ______________________</w:t>
      </w:r>
    </w:p>
    <w:tbl>
      <w:tblPr>
        <w:tblStyle w:val="TableGrid"/>
        <w:tblW w:w="1404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3600"/>
        <w:gridCol w:w="1001"/>
        <w:gridCol w:w="1001"/>
        <w:gridCol w:w="1001"/>
        <w:gridCol w:w="1001"/>
        <w:gridCol w:w="1001"/>
        <w:gridCol w:w="5435"/>
      </w:tblGrid>
      <w:tr w:rsidR="0002569E" w14:paraId="66F8A5AA" w14:textId="77777777" w:rsidTr="0002569E">
        <w:tc>
          <w:tcPr>
            <w:tcW w:w="3600" w:type="dxa"/>
          </w:tcPr>
          <w:p w14:paraId="1C24CBFF" w14:textId="77777777" w:rsidR="0002569E" w:rsidRPr="00096020" w:rsidRDefault="0002569E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096020">
              <w:rPr>
                <w:rFonts w:ascii="Fira Sans" w:hAnsi="Fira Sans"/>
                <w:b/>
                <w:sz w:val="28"/>
                <w:szCs w:val="28"/>
              </w:rPr>
              <w:t>Student</w:t>
            </w:r>
          </w:p>
        </w:tc>
        <w:tc>
          <w:tcPr>
            <w:tcW w:w="1001" w:type="dxa"/>
          </w:tcPr>
          <w:p w14:paraId="0A8CC257" w14:textId="20601801" w:rsidR="0002569E" w:rsidRPr="00096020" w:rsidRDefault="0002569E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096020">
              <w:rPr>
                <w:rFonts w:ascii="Fira Sans" w:hAnsi="Fira Sans"/>
                <w:b/>
                <w:sz w:val="28"/>
                <w:szCs w:val="28"/>
              </w:rPr>
              <w:t>Date</w:t>
            </w:r>
          </w:p>
        </w:tc>
        <w:tc>
          <w:tcPr>
            <w:tcW w:w="1001" w:type="dxa"/>
          </w:tcPr>
          <w:p w14:paraId="0F6EC76F" w14:textId="638FE6C2" w:rsidR="0002569E" w:rsidRPr="00096020" w:rsidRDefault="0002569E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096020">
              <w:rPr>
                <w:rFonts w:ascii="Fira Sans" w:hAnsi="Fira Sans"/>
                <w:b/>
                <w:sz w:val="28"/>
                <w:szCs w:val="28"/>
              </w:rPr>
              <w:t>Pass</w:t>
            </w:r>
          </w:p>
        </w:tc>
        <w:tc>
          <w:tcPr>
            <w:tcW w:w="1001" w:type="dxa"/>
          </w:tcPr>
          <w:p w14:paraId="68B98A7E" w14:textId="77777777" w:rsidR="0002569E" w:rsidRPr="00096020" w:rsidRDefault="0002569E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096020">
              <w:rPr>
                <w:rFonts w:ascii="Fira Sans" w:hAnsi="Fira Sans"/>
                <w:b/>
                <w:sz w:val="28"/>
                <w:szCs w:val="28"/>
              </w:rPr>
              <w:t>Check</w:t>
            </w:r>
          </w:p>
          <w:p w14:paraId="0AD00A08" w14:textId="5D544FAE" w:rsidR="0002569E" w:rsidRPr="00096020" w:rsidRDefault="0002569E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096020">
              <w:rPr>
                <w:rFonts w:ascii="Fira Sans" w:hAnsi="Fira Sans"/>
                <w:b/>
                <w:sz w:val="28"/>
                <w:szCs w:val="28"/>
              </w:rPr>
              <w:t>Again</w:t>
            </w:r>
          </w:p>
        </w:tc>
        <w:tc>
          <w:tcPr>
            <w:tcW w:w="1001" w:type="dxa"/>
          </w:tcPr>
          <w:p w14:paraId="27E5A406" w14:textId="06A53432" w:rsidR="0002569E" w:rsidRPr="00096020" w:rsidRDefault="0002569E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096020">
              <w:rPr>
                <w:rFonts w:ascii="Fira Sans" w:hAnsi="Fira Sans"/>
                <w:b/>
                <w:sz w:val="28"/>
                <w:szCs w:val="28"/>
              </w:rPr>
              <w:t>STEPS</w:t>
            </w:r>
          </w:p>
        </w:tc>
        <w:tc>
          <w:tcPr>
            <w:tcW w:w="1001" w:type="dxa"/>
          </w:tcPr>
          <w:p w14:paraId="2B02F975" w14:textId="5955FAE5" w:rsidR="0002569E" w:rsidRPr="00096020" w:rsidRDefault="0002569E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096020">
              <w:rPr>
                <w:rFonts w:ascii="Fira Sans" w:hAnsi="Fira Sans"/>
                <w:b/>
                <w:sz w:val="28"/>
                <w:szCs w:val="28"/>
              </w:rPr>
              <w:t>Refer</w:t>
            </w:r>
          </w:p>
        </w:tc>
        <w:tc>
          <w:tcPr>
            <w:tcW w:w="5435" w:type="dxa"/>
          </w:tcPr>
          <w:p w14:paraId="55082BB1" w14:textId="448359A0" w:rsidR="0002569E" w:rsidRPr="00096020" w:rsidRDefault="0002569E" w:rsidP="00585DC6">
            <w:pPr>
              <w:jc w:val="center"/>
              <w:rPr>
                <w:rFonts w:ascii="Fira Sans" w:hAnsi="Fira Sans"/>
                <w:b/>
                <w:sz w:val="28"/>
                <w:szCs w:val="28"/>
              </w:rPr>
            </w:pPr>
            <w:r w:rsidRPr="00096020">
              <w:rPr>
                <w:rFonts w:ascii="Fira Sans" w:hAnsi="Fira Sans"/>
                <w:b/>
                <w:sz w:val="28"/>
                <w:szCs w:val="28"/>
              </w:rPr>
              <w:t>Additional Information</w:t>
            </w:r>
          </w:p>
        </w:tc>
      </w:tr>
      <w:tr w:rsidR="0002569E" w14:paraId="7FE7C76C" w14:textId="77777777" w:rsidTr="0002569E">
        <w:tc>
          <w:tcPr>
            <w:tcW w:w="3600" w:type="dxa"/>
          </w:tcPr>
          <w:p w14:paraId="5B1A6581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BF861D1" w14:textId="086D1063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C8785B9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07E98197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6220DA1" w14:textId="6A1D7A4B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1FACD0A5" w14:textId="3D338524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32CD80D1" w14:textId="72CC38D2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70596EF5" w14:textId="77777777" w:rsidTr="0002569E">
        <w:tc>
          <w:tcPr>
            <w:tcW w:w="3600" w:type="dxa"/>
          </w:tcPr>
          <w:p w14:paraId="53914E13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9DA74F7" w14:textId="07689E65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4B0D87EA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10088F66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124007C" w14:textId="241D3860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AA6F9DB" w14:textId="7400501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4CC615F3" w14:textId="3BEC7DE8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004B371F" w14:textId="77777777" w:rsidTr="0002569E">
        <w:tc>
          <w:tcPr>
            <w:tcW w:w="3600" w:type="dxa"/>
          </w:tcPr>
          <w:p w14:paraId="307158CE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202A650" w14:textId="5BC1AF5D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4C59749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45E0D52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1B49A9B5" w14:textId="3371EB56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577B1CA" w14:textId="00E6E400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2AB327E6" w14:textId="6DC6249E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7B41D75C" w14:textId="77777777" w:rsidTr="0002569E">
        <w:tc>
          <w:tcPr>
            <w:tcW w:w="3600" w:type="dxa"/>
          </w:tcPr>
          <w:p w14:paraId="6676199E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08E58FB" w14:textId="1A811E5A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14C0FC2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EEF9DE6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0E056B02" w14:textId="1731DCC8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2FF53A31" w14:textId="16FFE049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4FF88248" w14:textId="15B3DB6A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4A775353" w14:textId="77777777" w:rsidTr="0002569E">
        <w:tc>
          <w:tcPr>
            <w:tcW w:w="3600" w:type="dxa"/>
          </w:tcPr>
          <w:p w14:paraId="0010AB1D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726211B" w14:textId="0720600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CD0E92B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29CFF33A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58DE0BA" w14:textId="79897810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1EF30BB3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6D149A7B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1E7370C0" w14:textId="77777777" w:rsidTr="0002569E">
        <w:tc>
          <w:tcPr>
            <w:tcW w:w="3600" w:type="dxa"/>
          </w:tcPr>
          <w:p w14:paraId="42EFDDE5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5439845" w14:textId="0D2E43E8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D356A40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4A0F41A1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053A1BA1" w14:textId="29B2C3D3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2142A510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14C32BC9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1F39CAB1" w14:textId="77777777" w:rsidTr="0002569E">
        <w:tc>
          <w:tcPr>
            <w:tcW w:w="3600" w:type="dxa"/>
          </w:tcPr>
          <w:p w14:paraId="328E03A3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4D7EABF9" w14:textId="68AC3C31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0F98567D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5DA97708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23AA385" w14:textId="46559E5F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EA0024D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5B852DC5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5B7A33CB" w14:textId="77777777" w:rsidTr="0002569E">
        <w:tc>
          <w:tcPr>
            <w:tcW w:w="3600" w:type="dxa"/>
          </w:tcPr>
          <w:p w14:paraId="7681B290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1C19B018" w14:textId="662D64D2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2085372D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454434C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1A28480" w14:textId="4948438D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42C20375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280B7AFE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53542B55" w14:textId="77777777" w:rsidTr="0002569E">
        <w:tc>
          <w:tcPr>
            <w:tcW w:w="3600" w:type="dxa"/>
          </w:tcPr>
          <w:p w14:paraId="4BC881EE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CFE0286" w14:textId="42798AA4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7B3B136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1A5F4F0E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3A24FFD" w14:textId="5FA6BAF6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4E381EA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16FBC228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6752DD13" w14:textId="77777777" w:rsidTr="0002569E">
        <w:tc>
          <w:tcPr>
            <w:tcW w:w="3600" w:type="dxa"/>
          </w:tcPr>
          <w:p w14:paraId="2A315AEA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5421F2DE" w14:textId="341BD118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56F06EA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24B06BF6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F6917CB" w14:textId="55687DD6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DC2D050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35BE79C9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020C9DB2" w14:textId="77777777" w:rsidTr="0002569E">
        <w:tc>
          <w:tcPr>
            <w:tcW w:w="3600" w:type="dxa"/>
          </w:tcPr>
          <w:p w14:paraId="3A88FB41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46E59A3A" w14:textId="00EDB6C3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15A6D3F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CB504C0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51E0359" w14:textId="1F2A8174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5B7331BD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6D4819A4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317D51C3" w14:textId="77777777" w:rsidTr="0002569E">
        <w:tc>
          <w:tcPr>
            <w:tcW w:w="3600" w:type="dxa"/>
          </w:tcPr>
          <w:p w14:paraId="5762B605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4D055E13" w14:textId="7B67C7A3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1F6CBB4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F77CA77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53F19932" w14:textId="078409C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68F0713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680F6407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77115C05" w14:textId="77777777" w:rsidTr="0002569E">
        <w:tc>
          <w:tcPr>
            <w:tcW w:w="3600" w:type="dxa"/>
          </w:tcPr>
          <w:p w14:paraId="421A0612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2EB18C02" w14:textId="08806E74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6C54F587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4778B23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125C1CDA" w14:textId="619F39C1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2CBA4BE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097C0D28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65C8C83E" w14:textId="77777777" w:rsidTr="0002569E">
        <w:tc>
          <w:tcPr>
            <w:tcW w:w="3600" w:type="dxa"/>
          </w:tcPr>
          <w:p w14:paraId="06BFD5F9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0BDFBB3C" w14:textId="4C9EE4E4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211EAAEA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48DF92D6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308F9CBD" w14:textId="69219860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107CCE50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1F0389C3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576AD0EB" w14:textId="77777777" w:rsidTr="0002569E">
        <w:tc>
          <w:tcPr>
            <w:tcW w:w="3600" w:type="dxa"/>
          </w:tcPr>
          <w:p w14:paraId="78B18096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660E3E1" w14:textId="11760BDB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7E1336BB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588D939A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422797D9" w14:textId="4410EE2A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03F939AD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0B264D29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  <w:tr w:rsidR="0002569E" w14:paraId="1E508B56" w14:textId="77777777" w:rsidTr="0002569E">
        <w:tc>
          <w:tcPr>
            <w:tcW w:w="3600" w:type="dxa"/>
          </w:tcPr>
          <w:p w14:paraId="37CEBEAF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17400978" w14:textId="2E2AB782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0EB8078E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09AA6B71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45068696" w14:textId="4A646CB0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1001" w:type="dxa"/>
          </w:tcPr>
          <w:p w14:paraId="26660495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  <w:tc>
          <w:tcPr>
            <w:tcW w:w="5435" w:type="dxa"/>
          </w:tcPr>
          <w:p w14:paraId="32CA84AC" w14:textId="77777777" w:rsidR="0002569E" w:rsidRDefault="0002569E" w:rsidP="00487EB2">
            <w:pPr>
              <w:rPr>
                <w:rFonts w:ascii="Fira Sans" w:hAnsi="Fira Sans"/>
                <w:sz w:val="28"/>
                <w:szCs w:val="28"/>
              </w:rPr>
            </w:pPr>
          </w:p>
        </w:tc>
      </w:tr>
    </w:tbl>
    <w:p w14:paraId="73AECED7" w14:textId="77777777" w:rsidR="0092737F" w:rsidRPr="00487EB2" w:rsidRDefault="0092737F" w:rsidP="00585DC6">
      <w:pPr>
        <w:rPr>
          <w:rFonts w:ascii="Fira Sans" w:hAnsi="Fira Sans"/>
          <w:sz w:val="28"/>
          <w:szCs w:val="28"/>
        </w:rPr>
      </w:pPr>
    </w:p>
    <w:sectPr w:rsidR="0092737F" w:rsidRPr="00487EB2" w:rsidSect="0002569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ira Sans">
    <w:altName w:val="Calibri"/>
    <w:charset w:val="00"/>
    <w:family w:val="swiss"/>
    <w:pitch w:val="variable"/>
    <w:sig w:usb0="600002FF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MTQ0MTE3NDa1NDVQ0lEKTi0uzszPAykwrgUAv5RmdSwAAAA="/>
  </w:docVars>
  <w:rsids>
    <w:rsidRoot w:val="00487EB2"/>
    <w:rsid w:val="0002569E"/>
    <w:rsid w:val="00096020"/>
    <w:rsid w:val="000E17C1"/>
    <w:rsid w:val="000F0471"/>
    <w:rsid w:val="001E2781"/>
    <w:rsid w:val="002D2F64"/>
    <w:rsid w:val="0048484C"/>
    <w:rsid w:val="00487EB2"/>
    <w:rsid w:val="00560D11"/>
    <w:rsid w:val="00585DC6"/>
    <w:rsid w:val="0062432A"/>
    <w:rsid w:val="00793AD3"/>
    <w:rsid w:val="00863322"/>
    <w:rsid w:val="008B6875"/>
    <w:rsid w:val="0092737F"/>
    <w:rsid w:val="00A5263D"/>
    <w:rsid w:val="00D73910"/>
    <w:rsid w:val="00DC2C44"/>
    <w:rsid w:val="00E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1DE5F"/>
  <w15:chartTrackingRefBased/>
  <w15:docId w15:val="{7F395AB0-36E1-43A1-8F90-BBBEC9848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7E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3D629945A7D046AE417443D4EE85B7" ma:contentTypeVersion="13" ma:contentTypeDescription="Create a new document." ma:contentTypeScope="" ma:versionID="0bd6039d466f7ae750ae0da58752d56c">
  <xsd:schema xmlns:xsd="http://www.w3.org/2001/XMLSchema" xmlns:xs="http://www.w3.org/2001/XMLSchema" xmlns:p="http://schemas.microsoft.com/office/2006/metadata/properties" xmlns:ns3="1c827710-626d-4049-a7d2-f294cd4032bf" xmlns:ns4="2589e7ff-6bcf-4899-8897-54c1908f8391" targetNamespace="http://schemas.microsoft.com/office/2006/metadata/properties" ma:root="true" ma:fieldsID="fd644c6eb7ae2f7aaccdb8e679ca2c13" ns3:_="" ns4:_="">
    <xsd:import namespace="1c827710-626d-4049-a7d2-f294cd4032bf"/>
    <xsd:import namespace="2589e7ff-6bcf-4899-8897-54c1908f83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27710-626d-4049-a7d2-f294cd4032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9e7ff-6bcf-4899-8897-54c1908f83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4121B7-EC5D-4C55-BFDF-66F9DB26EC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27710-626d-4049-a7d2-f294cd4032bf"/>
    <ds:schemaRef ds:uri="2589e7ff-6bcf-4899-8897-54c1908f83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3B33CB-9B1E-4874-8F7B-8B5307EF82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E56038-B46A-494F-A09C-958553BD15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Simmons</dc:creator>
  <cp:keywords/>
  <dc:description/>
  <cp:lastModifiedBy>Lee Ann Brammer</cp:lastModifiedBy>
  <cp:revision>3</cp:revision>
  <cp:lastPrinted>2019-02-27T19:32:00Z</cp:lastPrinted>
  <dcterms:created xsi:type="dcterms:W3CDTF">2020-05-15T19:17:00Z</dcterms:created>
  <dcterms:modified xsi:type="dcterms:W3CDTF">2020-05-15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3D629945A7D046AE417443D4EE85B7</vt:lpwstr>
  </property>
</Properties>
</file>